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C56E02" w14:textId="77777777" w:rsidR="00B71BAC" w:rsidRDefault="00000000">
      <w:pPr>
        <w:pStyle w:val="Title"/>
      </w:pPr>
      <w:r>
        <w:t>MSE_analysis_HCR1</w:t>
      </w:r>
    </w:p>
    <w:p w14:paraId="6FC56E03" w14:textId="77777777" w:rsidR="00B71BAC" w:rsidRDefault="00000000">
      <w:pPr>
        <w:pStyle w:val="Author"/>
      </w:pPr>
      <w:r>
        <w:t>Haikun Xu</w:t>
      </w:r>
    </w:p>
    <w:p w14:paraId="6FC56E04" w14:textId="77777777" w:rsidR="00B71BAC" w:rsidRDefault="00000000">
      <w:pPr>
        <w:pStyle w:val="Date"/>
      </w:pPr>
      <w:r>
        <w:t>2025-09-26</w:t>
      </w:r>
    </w:p>
    <w:p w14:paraId="6FC56E05" w14:textId="77777777" w:rsidR="00B71BAC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6FC56E06" w14:textId="77777777" w:rsidR="00B71BAC" w:rsidRDefault="00000000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6FC56E07" w14:textId="77777777" w:rsidR="00B71BAC" w:rsidRDefault="00000000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6FC56E08" w14:textId="77777777" w:rsidR="00B71BAC" w:rsidRDefault="00000000">
      <w:pPr>
        <w:pStyle w:val="SourceCode"/>
      </w:pPr>
      <w:r>
        <w:rPr>
          <w:rStyle w:val="VerbatimChar"/>
        </w:rPr>
        <w:t>## Loading required package: iterators</w:t>
      </w:r>
    </w:p>
    <w:p w14:paraId="6FC56E09" w14:textId="77777777" w:rsidR="00B71BAC" w:rsidRDefault="00000000">
      <w:pPr>
        <w:pStyle w:val="SourceCode"/>
      </w:pPr>
      <w:r>
        <w:rPr>
          <w:rStyle w:val="VerbatimChar"/>
        </w:rPr>
        <w:t>## Loading required package: parallel</w:t>
      </w:r>
    </w:p>
    <w:p w14:paraId="6FC56E0A" w14:textId="77777777" w:rsidR="00B71BA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FC56E11" wp14:editId="6FC56E12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MSE_analysis_HCR1_risk_files/figure-docx/management_output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FC56E13" wp14:editId="6FC56E14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MSE_analysis_HCR1_risk_files/figure-docx/management_output-2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FC56E15" wp14:editId="6FC56E16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MSE_analysis_HCR1_risk_files/figure-docx/management_output-3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C56E0B" w14:textId="77777777" w:rsidR="00B71BAC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6FC56E17" wp14:editId="6FC56E18">
            <wp:extent cx="5334000" cy="26670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MSE_analysis_HCR1_risk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FC56E19" wp14:editId="6FC56E1A">
            <wp:extent cx="5334000" cy="266700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MSE_analysis_HCR1_risk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C56E0C" w14:textId="77777777" w:rsidR="00B71BAC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6FC56E1B" wp14:editId="6FC56E1C">
            <wp:extent cx="5334000" cy="533400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MSE_analysis_HCR1_risk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FC56E1D" wp14:editId="6FC56E1E">
            <wp:extent cx="5334000" cy="5334000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MSE_analysis_HCR1_risk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C56E0D" w14:textId="77777777" w:rsidR="00B71BAC" w:rsidRDefault="00000000">
      <w:pPr>
        <w:pStyle w:val="SourceCode"/>
      </w:pPr>
      <w:r>
        <w:rPr>
          <w:rStyle w:val="VerbatimChar"/>
        </w:rPr>
        <w:t>## Joining with `by = join_by(OM, itr, Year)`</w:t>
      </w:r>
    </w:p>
    <w:p w14:paraId="6FC56E0E" w14:textId="77777777" w:rsidR="00B71BA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FC56E1F" wp14:editId="6FC56E20">
            <wp:extent cx="5334000" cy="5334000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MSE_analysis_HCR1_risk_files/figure-docx/unnamed-chunk-2-3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C56E0F" w14:textId="77777777" w:rsidR="00B71BAC" w:rsidRDefault="00000000">
      <w:pPr>
        <w:pStyle w:val="SourceCode"/>
      </w:pPr>
      <w:r>
        <w:rPr>
          <w:rStyle w:val="VerbatimChar"/>
        </w:rPr>
        <w:t>## Joining with `by = join_by(OM, itr, Year)`</w:t>
      </w:r>
    </w:p>
    <w:p w14:paraId="6FC56E10" w14:textId="77777777" w:rsidR="00B71BA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FC56E21" wp14:editId="6FC56E22">
            <wp:extent cx="5334000" cy="5334000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MSE_analysis_HCR1_risk_files/figure-docx/unnamed-chunk-2-4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B71BAC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5644F82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7840769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4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71BAC"/>
    <w:rsid w:val="000E1F8E"/>
    <w:rsid w:val="005D20FF"/>
    <w:rsid w:val="006D41C1"/>
    <w:rsid w:val="008A0D93"/>
    <w:rsid w:val="009041AC"/>
    <w:rsid w:val="00932E5C"/>
    <w:rsid w:val="00B71B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C56E02"/>
  <w15:docId w15:val="{E2C29AF6-C497-4AED-B1A5-236E4B3A86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8</Pages>
  <Words>64</Words>
  <Characters>377</Characters>
  <Application>Microsoft Office Word</Application>
  <DocSecurity>0</DocSecurity>
  <Lines>26</Lines>
  <Paragraphs>12</Paragraphs>
  <ScaleCrop>false</ScaleCrop>
  <Company/>
  <LinksUpToDate>false</LinksUpToDate>
  <CharactersWithSpaces>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SE_analysis_HCR1</dc:title>
  <dc:creator>Haikun Xu</dc:creator>
  <cp:keywords/>
  <cp:lastModifiedBy>Haikun Xu</cp:lastModifiedBy>
  <cp:revision>4</cp:revision>
  <dcterms:created xsi:type="dcterms:W3CDTF">2025-09-27T02:24:00Z</dcterms:created>
  <dcterms:modified xsi:type="dcterms:W3CDTF">2025-09-29T21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9-26</vt:lpwstr>
  </property>
  <property fmtid="{D5CDD505-2E9C-101B-9397-08002B2CF9AE}" pid="3" name="editor_options">
    <vt:lpwstr/>
  </property>
  <property fmtid="{D5CDD505-2E9C-101B-9397-08002B2CF9AE}" pid="4" name="output">
    <vt:lpwstr>word_document</vt:lpwstr>
  </property>
</Properties>
</file>